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2C569" w14:textId="40ADD0BA" w:rsidR="007B3129" w:rsidRDefault="00651B77" w:rsidP="00651B77">
      <w:pPr>
        <w:pStyle w:val="Heading1"/>
      </w:pPr>
      <w:r>
        <w:t>ML Model</w:t>
      </w:r>
    </w:p>
    <w:p w14:paraId="672D3E65" w14:textId="1FD79BF8" w:rsidR="00651B77" w:rsidRDefault="00651B77" w:rsidP="00651B77"/>
    <w:p w14:paraId="65975D4A" w14:textId="63AF700C" w:rsidR="002E63F3" w:rsidRDefault="002E63F3" w:rsidP="00651B77">
      <w:r>
        <w:t>We need to predict the amount of water flow (in percentage) sent through the motor. We are building an ML model which takes Humidity and Temperature as input and predicts the water flow. We can consider it as the brain of our system.</w:t>
      </w:r>
    </w:p>
    <w:p w14:paraId="5C6A6F5F" w14:textId="63876FDB" w:rsidR="002E63F3" w:rsidRDefault="002E63F3" w:rsidP="00651B77">
      <w:r>
        <w:t>We have tried different models and picked the best model based on metrics. We have trained the ML model on a sensor dataset. To reduce the overhead of computation on the Board, we have performed the training phase of the ML models on the Cloud. And use the optimal parameters in the Board.</w:t>
      </w:r>
    </w:p>
    <w:p w14:paraId="5DDB098F" w14:textId="413677E4" w:rsidR="002E63F3" w:rsidRDefault="002E63F3" w:rsidP="002E63F3">
      <w:pPr>
        <w:pStyle w:val="Heading1"/>
      </w:pPr>
      <w:r>
        <w:t>ML Architecture</w:t>
      </w:r>
    </w:p>
    <w:p w14:paraId="0981EF7B" w14:textId="2BA39063" w:rsidR="002E63F3" w:rsidRDefault="002E63F3" w:rsidP="002E63F3">
      <w:pPr>
        <w:pStyle w:val="ListParagraph"/>
        <w:numPr>
          <w:ilvl w:val="0"/>
          <w:numId w:val="1"/>
        </w:numPr>
      </w:pPr>
      <w:r>
        <w:t>Neural Network</w:t>
      </w:r>
    </w:p>
    <w:p w14:paraId="3CE6E0EF" w14:textId="0C8FE7C8" w:rsidR="002E63F3" w:rsidRDefault="002E63F3" w:rsidP="002E63F3">
      <w:pPr>
        <w:pStyle w:val="ListParagraph"/>
      </w:pPr>
      <w:r>
        <w:t xml:space="preserve">We trained a neural network containing One input layer, hidden layer one consisting of 8 neurons with activation as </w:t>
      </w:r>
      <w:proofErr w:type="spellStart"/>
      <w:r>
        <w:t>ReLu</w:t>
      </w:r>
      <w:proofErr w:type="spellEnd"/>
      <w:r>
        <w:t xml:space="preserve">, Hidden layer two consisting of 2 neurons with activation as </w:t>
      </w:r>
      <w:proofErr w:type="spellStart"/>
      <w:r>
        <w:t>ReLu</w:t>
      </w:r>
      <w:proofErr w:type="spellEnd"/>
      <w:r>
        <w:t>, and a final output layer with activation Sigmoid. We have used epoch=1000 with loss function as Mean square Error and Optimizer as Adam.</w:t>
      </w:r>
    </w:p>
    <w:p w14:paraId="05EB5F57" w14:textId="31B54135" w:rsidR="002E63F3" w:rsidRDefault="002E63F3" w:rsidP="002E63F3">
      <w:pPr>
        <w:pStyle w:val="ListParagraph"/>
      </w:pPr>
    </w:p>
    <w:p w14:paraId="1193555D" w14:textId="4EE9B6DE" w:rsidR="002E63F3" w:rsidRDefault="002E63F3" w:rsidP="002E63F3">
      <w:pPr>
        <w:pStyle w:val="ListParagraph"/>
        <w:numPr>
          <w:ilvl w:val="0"/>
          <w:numId w:val="1"/>
        </w:numPr>
      </w:pPr>
      <w:r>
        <w:t>Random Forest</w:t>
      </w:r>
    </w:p>
    <w:p w14:paraId="771949D2" w14:textId="4AB3BB77" w:rsidR="002E63F3" w:rsidRDefault="002E63F3" w:rsidP="002E63F3">
      <w:pPr>
        <w:pStyle w:val="ListParagraph"/>
      </w:pPr>
      <w:r>
        <w:t>We have used the ensemble learning technique to predict the water flow. For this, we have used 10 estimators with Gini Index as the split criterion.</w:t>
      </w:r>
    </w:p>
    <w:p w14:paraId="4EFCE6E7" w14:textId="5732F98B" w:rsidR="002E63F3" w:rsidRDefault="002E63F3" w:rsidP="002E63F3">
      <w:pPr>
        <w:pStyle w:val="ListParagraph"/>
      </w:pPr>
    </w:p>
    <w:p w14:paraId="599C2A3A" w14:textId="3B1C8DD8" w:rsidR="002E63F3" w:rsidRDefault="002E63F3" w:rsidP="002E63F3">
      <w:pPr>
        <w:pStyle w:val="ListParagraph"/>
        <w:numPr>
          <w:ilvl w:val="0"/>
          <w:numId w:val="1"/>
        </w:numPr>
      </w:pPr>
      <w:r>
        <w:t>Decision Tree</w:t>
      </w:r>
    </w:p>
    <w:p w14:paraId="517A68EA" w14:textId="1B9EF88C" w:rsidR="002E63F3" w:rsidRDefault="002E63F3" w:rsidP="002E63F3">
      <w:pPr>
        <w:pStyle w:val="ListParagraph"/>
      </w:pPr>
      <w:r>
        <w:t>We have used a decision tree with entropy as a split criterion.</w:t>
      </w:r>
    </w:p>
    <w:p w14:paraId="0566CCAD" w14:textId="7C1E4BB5" w:rsidR="002E63F3" w:rsidRDefault="002E63F3" w:rsidP="002E63F3">
      <w:pPr>
        <w:pStyle w:val="ListParagraph"/>
        <w:numPr>
          <w:ilvl w:val="0"/>
          <w:numId w:val="1"/>
        </w:numPr>
      </w:pPr>
      <w:r>
        <w:t>Linear Regression</w:t>
      </w:r>
    </w:p>
    <w:p w14:paraId="314B5418" w14:textId="3CB1C7FC" w:rsidR="002E63F3" w:rsidRDefault="002E63F3" w:rsidP="002E63F3">
      <w:pPr>
        <w:pStyle w:val="ListParagraph"/>
      </w:pPr>
      <w:r>
        <w:t>We have trained a simple linear regression on the dataset.</w:t>
      </w:r>
    </w:p>
    <w:p w14:paraId="320A2FBE" w14:textId="50302523" w:rsidR="002E63F3" w:rsidRDefault="002E63F3" w:rsidP="002E63F3">
      <w:pPr>
        <w:pStyle w:val="ListParagraph"/>
        <w:numPr>
          <w:ilvl w:val="0"/>
          <w:numId w:val="1"/>
        </w:numPr>
      </w:pPr>
      <w:r>
        <w:t>Support Vector Regression</w:t>
      </w:r>
    </w:p>
    <w:p w14:paraId="620D9BD6" w14:textId="367C8C5C" w:rsidR="002E63F3" w:rsidRDefault="002E63F3" w:rsidP="002E63F3">
      <w:pPr>
        <w:pStyle w:val="ListParagraph"/>
      </w:pPr>
      <w:r>
        <w:t xml:space="preserve">We have used SV Regressor with </w:t>
      </w:r>
      <w:proofErr w:type="spellStart"/>
      <w:r>
        <w:t>Rbf</w:t>
      </w:r>
      <w:proofErr w:type="spellEnd"/>
      <w:r>
        <w:t xml:space="preserve"> Kernel to train our model</w:t>
      </w:r>
    </w:p>
    <w:p w14:paraId="632172F9" w14:textId="15449439" w:rsidR="002E63F3" w:rsidRDefault="002E63F3" w:rsidP="002E63F3">
      <w:pPr>
        <w:pStyle w:val="ListParagraph"/>
      </w:pPr>
    </w:p>
    <w:p w14:paraId="02F7196A" w14:textId="18865A11" w:rsidR="002E63F3" w:rsidRDefault="002E63F3" w:rsidP="002E63F3">
      <w:pPr>
        <w:pStyle w:val="Heading1"/>
      </w:pPr>
      <w:r>
        <w:t>Evaluation</w:t>
      </w:r>
    </w:p>
    <w:p w14:paraId="45E20E26" w14:textId="109F5651" w:rsidR="002E63F3" w:rsidRDefault="002E63F3" w:rsidP="002E63F3">
      <w:r>
        <w:t xml:space="preserve">For evaluation of our ML models, we have used Root Mean Square Error </w:t>
      </w:r>
      <w:proofErr w:type="gramStart"/>
      <w:r>
        <w:t>( RMSE</w:t>
      </w:r>
      <w:proofErr w:type="gramEnd"/>
      <w:r>
        <w:t xml:space="preserve"> )</w:t>
      </w:r>
    </w:p>
    <w:p w14:paraId="243A3F19" w14:textId="1C2CF61D" w:rsidR="002E63F3" w:rsidRDefault="002E63F3" w:rsidP="002E63F3">
      <w:r>
        <w:t>Formula</w:t>
      </w:r>
    </w:p>
    <w:p w14:paraId="4F6C4A68" w14:textId="338F3BEF" w:rsidR="002E63F3" w:rsidRDefault="002E63F3" w:rsidP="002E63F3">
      <w:r>
        <w:t>We have split the dataset into training sets and validation set to perform the evaluation.</w:t>
      </w:r>
    </w:p>
    <w:p w14:paraId="18FAFEB1" w14:textId="5956512E" w:rsidR="002E63F3" w:rsidRPr="002E63F3" w:rsidRDefault="002E63F3" w:rsidP="002E63F3">
      <w:r>
        <w:t xml:space="preserve">We have seen that Random Forest produces the least RMSE value on the validation set from the observation. </w:t>
      </w:r>
      <w:proofErr w:type="gramStart"/>
      <w:r>
        <w:t>So</w:t>
      </w:r>
      <w:proofErr w:type="gramEnd"/>
      <w:r>
        <w:t xml:space="preserve"> we have chosen Random Forest as our working model in our system.</w:t>
      </w:r>
    </w:p>
    <w:p w14:paraId="792F5B19" w14:textId="6DBC415A" w:rsidR="002E63F3" w:rsidRDefault="002E63F3" w:rsidP="002E63F3"/>
    <w:p w14:paraId="63A4E8AE" w14:textId="487F580B" w:rsidR="002E63F3" w:rsidRDefault="002E63F3" w:rsidP="002E63F3">
      <w:pPr>
        <w:pStyle w:val="ListParagraph"/>
      </w:pPr>
    </w:p>
    <w:p w14:paraId="58616900" w14:textId="77777777" w:rsidR="002E63F3" w:rsidRPr="002E63F3" w:rsidRDefault="002E63F3" w:rsidP="002E63F3">
      <w:pPr>
        <w:pStyle w:val="ListParagraph"/>
      </w:pPr>
    </w:p>
    <w:sectPr w:rsidR="002E63F3" w:rsidRPr="002E63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B79B8"/>
    <w:multiLevelType w:val="hybridMultilevel"/>
    <w:tmpl w:val="61962A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Q0NzY1t7QwMTBT0lEKTi0uzszPAykwrAUAe2/ykSwAAAA="/>
  </w:docVars>
  <w:rsids>
    <w:rsidRoot w:val="00651B77"/>
    <w:rsid w:val="0029261A"/>
    <w:rsid w:val="002E63F3"/>
    <w:rsid w:val="00651B77"/>
    <w:rsid w:val="007B3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56644"/>
  <w15:chartTrackingRefBased/>
  <w15:docId w15:val="{6330A118-DE3A-4CA5-A82E-055F0CAEE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1B7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B7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E63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Pages>
  <Words>248</Words>
  <Characters>141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Sahu</dc:creator>
  <cp:keywords/>
  <dc:description/>
  <cp:lastModifiedBy>Abhishek Sahu</cp:lastModifiedBy>
  <cp:revision>3</cp:revision>
  <dcterms:created xsi:type="dcterms:W3CDTF">2021-11-02T04:26:00Z</dcterms:created>
  <dcterms:modified xsi:type="dcterms:W3CDTF">2021-11-02T06:09:00Z</dcterms:modified>
</cp:coreProperties>
</file>